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51B43" w14:textId="77777777" w:rsidR="005366B1" w:rsidRDefault="005366B1" w:rsidP="008B73CC">
      <w:r>
        <w:separator/>
      </w:r>
    </w:p>
  </w:endnote>
  <w:endnote w:type="continuationSeparator" w:id="0">
    <w:p w14:paraId="2A588A93" w14:textId="77777777" w:rsidR="005366B1" w:rsidRDefault="005366B1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A64D" w14:textId="77777777" w:rsidR="005366B1" w:rsidRDefault="005366B1" w:rsidP="008B73CC">
      <w:r>
        <w:separator/>
      </w:r>
    </w:p>
  </w:footnote>
  <w:footnote w:type="continuationSeparator" w:id="0">
    <w:p w14:paraId="6030DA45" w14:textId="77777777" w:rsidR="005366B1" w:rsidRDefault="005366B1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657FC" w14:textId="61A5DF00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C40F27">
      <w:rPr>
        <w:rFonts w:hint="eastAsia"/>
      </w:rPr>
      <w:t>5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416F8">
      <w:rPr>
        <w:rFonts w:hint="eastAsia"/>
      </w:rPr>
      <w:t>学校推薦型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B3FAC"/>
    <w:rsid w:val="001E1A5F"/>
    <w:rsid w:val="002F6A86"/>
    <w:rsid w:val="003468DB"/>
    <w:rsid w:val="0036128A"/>
    <w:rsid w:val="003806C9"/>
    <w:rsid w:val="003C7050"/>
    <w:rsid w:val="004544E9"/>
    <w:rsid w:val="0049564B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B73CC"/>
    <w:rsid w:val="008C2D8E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40F27"/>
    <w:rsid w:val="00C416F8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2-04-06T07:58:00Z</dcterms:modified>
</cp:coreProperties>
</file>